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fa6b5f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fa6b5f7-8e21-11ed-92b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QY7DQAxC/YD//0v/wAs47aWXlfCh06qdJBLCGJPBfK3GT90DUMNHhWpf9Avf67/3MEWoFjB/9yLEQ+lb1eSp3QEegRqkd4WHZqF4mB7oB3QL7kI/tfSzDvqrVWue5y/VD2qG3AntYzwqxg893fRzx/3otZ6LtXVS/UhrOCCk6emL+Vk6UmTpdnWqX3kyiIuWD2M/r35y4qjTKT9o2lj0iJranepn2xFL8jm2wv66x4oqke183mTnLm3Gvk71s3brFaVMzK+df0RTYOX+Mz96ZekdvD8EoSb7dVfI80Ula0R6Zy/Pqx26Jwov8tlTt9h18f5gmZoUxd+FfhqNzWYNy8n5wDYc417gQSkzJ/n8PhU4qnRQOPOzqj7Ig3et2jobcv/97nn3D40dbSuipjyg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service still down in Northern Calif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9fa6b5f7-8e21-11ed-92b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2:1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9fa6b5f7-8e21-11ed-92b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9fa6b5f7-8e21-11ed-92b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fa6b5f7</dc:title>
  <dc:creator/>
  <cp:keywords/>
  <dcterms:created xsi:type="dcterms:W3CDTF">2026-04-27T22:32:13Z</dcterms:created>
  <dcterms:modified xsi:type="dcterms:W3CDTF">2026-04-27T22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